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1F0E0A4A" w:rsidR="00344D25" w:rsidRPr="00116CF3" w:rsidRDefault="009A50CC" w:rsidP="001F4C0E">
            <w:pPr>
              <w:pStyle w:val="Bezproreda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D2CE2">
              <w:rPr>
                <w:rStyle w:val="Brojstranice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0E1C96FF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1D2CE2">
              <w:rPr>
                <w:rFonts w:cs="Arial"/>
                <w:b/>
                <w:noProof/>
                <w:sz w:val="28"/>
                <w:lang w:val="hr-HR"/>
              </w:rPr>
              <w:t>16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Naslov1"/>
        <w:spacing w:line="300" w:lineRule="auto"/>
        <w:rPr>
          <w:rFonts w:ascii="Arial" w:hAnsi="Arial" w:cs="Arial"/>
        </w:rPr>
      </w:pPr>
      <w:bookmarkStart w:id="2" w:name="_Toc163846259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Naslov1"/>
        <w:spacing w:line="300" w:lineRule="auto"/>
        <w:rPr>
          <w:rFonts w:ascii="Arial" w:hAnsi="Arial" w:cs="Arial"/>
        </w:rPr>
      </w:pPr>
      <w:bookmarkStart w:id="3" w:name="_Toc163846260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4AC27CD2" w14:textId="66E6B641" w:rsidR="00B94C8E" w:rsidRDefault="00256B6D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846259" w:history="1">
        <w:r w:rsidR="00B94C8E" w:rsidRPr="00D0297C">
          <w:rPr>
            <w:rStyle w:val="Hiperveza"/>
            <w:rFonts w:cs="Arial"/>
            <w:noProof/>
          </w:rPr>
          <w:t>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Nadzor dokumen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5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</w:t>
        </w:r>
        <w:r w:rsidR="00B94C8E">
          <w:rPr>
            <w:noProof/>
            <w:webHidden/>
          </w:rPr>
          <w:fldChar w:fldCharType="end"/>
        </w:r>
      </w:hyperlink>
    </w:p>
    <w:p w14:paraId="223B5F1B" w14:textId="5B7370F8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0" w:history="1">
        <w:r w:rsidR="00B94C8E" w:rsidRPr="00D0297C">
          <w:rPr>
            <w:rStyle w:val="Hiperveza"/>
            <w:rFonts w:cs="Arial"/>
            <w:noProof/>
          </w:rPr>
          <w:t>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adržaj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</w:t>
        </w:r>
        <w:r w:rsidR="00B94C8E">
          <w:rPr>
            <w:noProof/>
            <w:webHidden/>
          </w:rPr>
          <w:fldChar w:fldCharType="end"/>
        </w:r>
      </w:hyperlink>
    </w:p>
    <w:p w14:paraId="5ABC47FA" w14:textId="4844F19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1" w:history="1">
        <w:r w:rsidR="00B94C8E" w:rsidRPr="00D0297C">
          <w:rPr>
            <w:rStyle w:val="Hiperveza"/>
            <w:rFonts w:cs="Arial"/>
            <w:noProof/>
          </w:rPr>
          <w:t>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Uvod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4</w:t>
        </w:r>
        <w:r w:rsidR="00B94C8E">
          <w:rPr>
            <w:noProof/>
            <w:webHidden/>
          </w:rPr>
          <w:fldChar w:fldCharType="end"/>
        </w:r>
      </w:hyperlink>
    </w:p>
    <w:p w14:paraId="0422325E" w14:textId="042CAB1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2" w:history="1">
        <w:r w:rsidR="00B94C8E" w:rsidRPr="00D0297C">
          <w:rPr>
            <w:rStyle w:val="Hiperveza"/>
            <w:rFonts w:cs="Arial"/>
            <w:noProof/>
          </w:rPr>
          <w:t>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Pojmovni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5</w:t>
        </w:r>
        <w:r w:rsidR="00B94C8E">
          <w:rPr>
            <w:noProof/>
            <w:webHidden/>
          </w:rPr>
          <w:fldChar w:fldCharType="end"/>
        </w:r>
      </w:hyperlink>
    </w:p>
    <w:p w14:paraId="2EF2ECE2" w14:textId="0166CBB7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3" w:history="1">
        <w:r w:rsidR="00B94C8E" w:rsidRPr="00D0297C">
          <w:rPr>
            <w:rStyle w:val="Hiperveza"/>
            <w:rFonts w:cs="Arial"/>
            <w:noProof/>
          </w:rPr>
          <w:t>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efinicija korisničkih zahtje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6</w:t>
        </w:r>
        <w:r w:rsidR="00B94C8E">
          <w:rPr>
            <w:noProof/>
            <w:webHidden/>
          </w:rPr>
          <w:fldChar w:fldCharType="end"/>
        </w:r>
      </w:hyperlink>
    </w:p>
    <w:p w14:paraId="38765E70" w14:textId="699B2018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4" w:history="1">
        <w:r w:rsidR="00B94C8E" w:rsidRPr="00D0297C">
          <w:rPr>
            <w:rStyle w:val="Hiperveza"/>
            <w:rFonts w:cs="Arial"/>
            <w:noProof/>
          </w:rPr>
          <w:t>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pecifikacija zahtjeva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9</w:t>
        </w:r>
        <w:r w:rsidR="00B94C8E">
          <w:rPr>
            <w:noProof/>
            <w:webHidden/>
          </w:rPr>
          <w:fldChar w:fldCharType="end"/>
        </w:r>
      </w:hyperlink>
    </w:p>
    <w:p w14:paraId="3011BB57" w14:textId="06654CDC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5" w:history="1">
        <w:r w:rsidR="00B94C8E" w:rsidRPr="00D0297C">
          <w:rPr>
            <w:rStyle w:val="Hiperveza"/>
            <w:rFonts w:cs="Arial"/>
            <w:noProof/>
          </w:rPr>
          <w:t>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1 – Registracija korisni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0</w:t>
        </w:r>
        <w:r w:rsidR="00B94C8E">
          <w:rPr>
            <w:noProof/>
            <w:webHidden/>
          </w:rPr>
          <w:fldChar w:fldCharType="end"/>
        </w:r>
      </w:hyperlink>
    </w:p>
    <w:p w14:paraId="334CCB7A" w14:textId="3A4361DE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6" w:history="1">
        <w:r w:rsidR="00B94C8E" w:rsidRPr="00D0297C">
          <w:rPr>
            <w:rStyle w:val="Hiperveza"/>
            <w:rFonts w:cs="Arial"/>
            <w:noProof/>
          </w:rPr>
          <w:t>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2 – Prijava u sustav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2</w:t>
        </w:r>
        <w:r w:rsidR="00B94C8E">
          <w:rPr>
            <w:noProof/>
            <w:webHidden/>
          </w:rPr>
          <w:fldChar w:fldCharType="end"/>
        </w:r>
      </w:hyperlink>
    </w:p>
    <w:p w14:paraId="2426DD1D" w14:textId="2FED94F0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7" w:history="1">
        <w:r w:rsidR="00B94C8E" w:rsidRPr="00D0297C">
          <w:rPr>
            <w:rStyle w:val="Hiperveza"/>
            <w:rFonts w:cs="Arial"/>
            <w:noProof/>
          </w:rPr>
          <w:t>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3 – Pretrag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4</w:t>
        </w:r>
        <w:r w:rsidR="00B94C8E">
          <w:rPr>
            <w:noProof/>
            <w:webHidden/>
          </w:rPr>
          <w:fldChar w:fldCharType="end"/>
        </w:r>
      </w:hyperlink>
    </w:p>
    <w:p w14:paraId="01FD7A8E" w14:textId="5C41F6ED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8" w:history="1">
        <w:r w:rsidR="00B94C8E" w:rsidRPr="00D0297C">
          <w:rPr>
            <w:rStyle w:val="Hiperveza"/>
            <w:rFonts w:cs="Arial"/>
            <w:noProof/>
          </w:rPr>
          <w:t>1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4 – Admin sustav upravljanja receptim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6</w:t>
        </w:r>
        <w:r w:rsidR="00B94C8E">
          <w:rPr>
            <w:noProof/>
            <w:webHidden/>
          </w:rPr>
          <w:fldChar w:fldCharType="end"/>
        </w:r>
      </w:hyperlink>
    </w:p>
    <w:p w14:paraId="745344F7" w14:textId="2C2AEE1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9" w:history="1">
        <w:r w:rsidR="00B94C8E" w:rsidRPr="00D0297C">
          <w:rPr>
            <w:rStyle w:val="Hiperveza"/>
            <w:rFonts w:cs="Arial"/>
            <w:noProof/>
          </w:rPr>
          <w:t>1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5 – Dodavanje favori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8</w:t>
        </w:r>
        <w:r w:rsidR="00B94C8E">
          <w:rPr>
            <w:noProof/>
            <w:webHidden/>
          </w:rPr>
          <w:fldChar w:fldCharType="end"/>
        </w:r>
      </w:hyperlink>
    </w:p>
    <w:p w14:paraId="3989BE74" w14:textId="2B33A3D6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0" w:history="1">
        <w:r w:rsidR="00B94C8E" w:rsidRPr="00D0297C">
          <w:rPr>
            <w:rStyle w:val="Hiperveza"/>
            <w:rFonts w:cs="Arial"/>
            <w:noProof/>
          </w:rPr>
          <w:t>1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6 – Prikaz najpopularnijih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0</w:t>
        </w:r>
        <w:r w:rsidR="00B94C8E">
          <w:rPr>
            <w:noProof/>
            <w:webHidden/>
          </w:rPr>
          <w:fldChar w:fldCharType="end"/>
        </w:r>
      </w:hyperlink>
    </w:p>
    <w:p w14:paraId="745C4952" w14:textId="15A9BACB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1" w:history="1">
        <w:r w:rsidR="00B94C8E" w:rsidRPr="00D0297C">
          <w:rPr>
            <w:rStyle w:val="Hiperveza"/>
            <w:rFonts w:cs="Arial"/>
            <w:noProof/>
          </w:rPr>
          <w:t>1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7 – Preuzimanje pdf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1</w:t>
        </w:r>
        <w:r w:rsidR="00B94C8E">
          <w:rPr>
            <w:noProof/>
            <w:webHidden/>
          </w:rPr>
          <w:fldChar w:fldCharType="end"/>
        </w:r>
      </w:hyperlink>
    </w:p>
    <w:p w14:paraId="1375BF2F" w14:textId="5414CFB7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2" w:history="1">
        <w:r w:rsidR="00B94C8E" w:rsidRPr="00D0297C">
          <w:rPr>
            <w:rStyle w:val="Hiperveza"/>
            <w:rFonts w:cs="Arial"/>
            <w:noProof/>
          </w:rPr>
          <w:t>1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8 – Pretvorba mjernih jedinic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3</w:t>
        </w:r>
        <w:r w:rsidR="00B94C8E">
          <w:rPr>
            <w:noProof/>
            <w:webHidden/>
          </w:rPr>
          <w:fldChar w:fldCharType="end"/>
        </w:r>
      </w:hyperlink>
    </w:p>
    <w:p w14:paraId="2734333C" w14:textId="6ADFA76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3" w:history="1">
        <w:r w:rsidR="00B94C8E" w:rsidRPr="00D0297C">
          <w:rPr>
            <w:rStyle w:val="Hiperveza"/>
            <w:rFonts w:cs="Arial"/>
            <w:noProof/>
          </w:rPr>
          <w:t>1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Slučaj uporabe UC9 – Detaljan prikaz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5</w:t>
        </w:r>
        <w:r w:rsidR="00B94C8E">
          <w:rPr>
            <w:noProof/>
            <w:webHidden/>
          </w:rPr>
          <w:fldChar w:fldCharType="end"/>
        </w:r>
      </w:hyperlink>
    </w:p>
    <w:p w14:paraId="189E5160" w14:textId="1F6F952C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4" w:history="1">
        <w:r w:rsidR="00B94C8E" w:rsidRPr="00D0297C">
          <w:rPr>
            <w:rStyle w:val="Hiperveza"/>
            <w:noProof/>
          </w:rPr>
          <w:t>1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noProof/>
          </w:rPr>
          <w:t>Dodatni opis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6</w:t>
        </w:r>
        <w:r w:rsidR="00B94C8E">
          <w:rPr>
            <w:noProof/>
            <w:webHidden/>
          </w:rPr>
          <w:fldChar w:fldCharType="end"/>
        </w:r>
      </w:hyperlink>
    </w:p>
    <w:p w14:paraId="0CA49BC8" w14:textId="2F2E6F61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5" w:history="1">
        <w:r w:rsidR="00B94C8E" w:rsidRPr="00D0297C">
          <w:rPr>
            <w:rStyle w:val="Hiperveza"/>
            <w:rFonts w:cs="Arial"/>
            <w:noProof/>
          </w:rPr>
          <w:t>1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Arhitektura sustava programske potpor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7</w:t>
        </w:r>
        <w:r w:rsidR="00B94C8E">
          <w:rPr>
            <w:noProof/>
            <w:webHidden/>
          </w:rPr>
          <w:fldChar w:fldCharType="end"/>
        </w:r>
      </w:hyperlink>
    </w:p>
    <w:p w14:paraId="21F8FB36" w14:textId="233DDCBE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6" w:history="1">
        <w:r w:rsidR="00B94C8E" w:rsidRPr="00D0297C">
          <w:rPr>
            <w:rStyle w:val="Hiperveza"/>
            <w:rFonts w:cs="Arial"/>
            <w:noProof/>
          </w:rPr>
          <w:t>1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Opis modela i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9</w:t>
        </w:r>
        <w:r w:rsidR="00B94C8E">
          <w:rPr>
            <w:noProof/>
            <w:webHidden/>
          </w:rPr>
          <w:fldChar w:fldCharType="end"/>
        </w:r>
      </w:hyperlink>
    </w:p>
    <w:p w14:paraId="67C9F8E4" w14:textId="7E827332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7" w:history="1">
        <w:r w:rsidR="00B94C8E" w:rsidRPr="00D0297C">
          <w:rPr>
            <w:rStyle w:val="Hiperveza"/>
            <w:rFonts w:cs="Arial"/>
            <w:noProof/>
          </w:rPr>
          <w:t>1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Opis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0</w:t>
        </w:r>
        <w:r w:rsidR="00B94C8E">
          <w:rPr>
            <w:noProof/>
            <w:webHidden/>
          </w:rPr>
          <w:fldChar w:fldCharType="end"/>
        </w:r>
      </w:hyperlink>
    </w:p>
    <w:p w14:paraId="4A5E3E76" w14:textId="0C32C5C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8" w:history="1">
        <w:r w:rsidR="00B94C8E" w:rsidRPr="00D0297C">
          <w:rPr>
            <w:rStyle w:val="Hiperveza"/>
            <w:rFonts w:cs="Arial"/>
            <w:noProof/>
          </w:rPr>
          <w:t>2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Razrada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1</w:t>
        </w:r>
        <w:r w:rsidR="00B94C8E">
          <w:rPr>
            <w:noProof/>
            <w:webHidden/>
          </w:rPr>
          <w:fldChar w:fldCharType="end"/>
        </w:r>
      </w:hyperlink>
    </w:p>
    <w:p w14:paraId="1C8F0378" w14:textId="64443D53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9" w:history="1">
        <w:r w:rsidR="00B94C8E" w:rsidRPr="00D0297C">
          <w:rPr>
            <w:rStyle w:val="Hiperveza"/>
            <w:rFonts w:cs="Arial"/>
            <w:noProof/>
          </w:rPr>
          <w:t>2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stanja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2</w:t>
        </w:r>
        <w:r w:rsidR="00B94C8E">
          <w:rPr>
            <w:noProof/>
            <w:webHidden/>
          </w:rPr>
          <w:fldChar w:fldCharType="end"/>
        </w:r>
      </w:hyperlink>
    </w:p>
    <w:p w14:paraId="3584DAD3" w14:textId="5E6F4992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0" w:history="1">
        <w:r w:rsidR="00B94C8E" w:rsidRPr="00D0297C">
          <w:rPr>
            <w:rStyle w:val="Hiperveza"/>
            <w:rFonts w:cs="Arial"/>
            <w:noProof/>
          </w:rPr>
          <w:t>2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komponenti podsustava pregled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3</w:t>
        </w:r>
        <w:r w:rsidR="00B94C8E">
          <w:rPr>
            <w:noProof/>
            <w:webHidden/>
          </w:rPr>
          <w:fldChar w:fldCharType="end"/>
        </w:r>
      </w:hyperlink>
    </w:p>
    <w:p w14:paraId="44CBAE63" w14:textId="755336D0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1" w:history="1">
        <w:r w:rsidR="00B94C8E" w:rsidRPr="00D0297C">
          <w:rPr>
            <w:rStyle w:val="Hiperveza"/>
            <w:rFonts w:cs="Arial"/>
            <w:noProof/>
          </w:rPr>
          <w:t>2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komponenti administratorskih poslo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4</w:t>
        </w:r>
        <w:r w:rsidR="00B94C8E">
          <w:rPr>
            <w:noProof/>
            <w:webHidden/>
          </w:rPr>
          <w:fldChar w:fldCharType="end"/>
        </w:r>
      </w:hyperlink>
    </w:p>
    <w:p w14:paraId="54EDEEB8" w14:textId="4EEAF84D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2" w:history="1">
        <w:r w:rsidR="00B94C8E" w:rsidRPr="00D0297C">
          <w:rPr>
            <w:rStyle w:val="Hiperveza"/>
            <w:rFonts w:cs="Arial"/>
            <w:noProof/>
          </w:rPr>
          <w:t>2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Dijagram razmještaj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5</w:t>
        </w:r>
        <w:r w:rsidR="00B94C8E">
          <w:rPr>
            <w:noProof/>
            <w:webHidden/>
          </w:rPr>
          <w:fldChar w:fldCharType="end"/>
        </w:r>
      </w:hyperlink>
    </w:p>
    <w:p w14:paraId="46EBF21E" w14:textId="41433E2B" w:rsidR="00B94C8E" w:rsidRDefault="00000000">
      <w:pPr>
        <w:pStyle w:val="Sadraj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3" w:history="1">
        <w:r w:rsidR="00B94C8E" w:rsidRPr="00D0297C">
          <w:rPr>
            <w:rStyle w:val="Hiperveza"/>
            <w:rFonts w:cs="Arial"/>
            <w:noProof/>
          </w:rPr>
          <w:t>2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iperveza"/>
            <w:rFonts w:cs="Arial"/>
            <w:noProof/>
          </w:rPr>
          <w:t>Zaključa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6</w:t>
        </w:r>
        <w:r w:rsidR="00B94C8E">
          <w:rPr>
            <w:noProof/>
            <w:webHidden/>
          </w:rPr>
          <w:fldChar w:fldCharType="end"/>
        </w:r>
      </w:hyperlink>
    </w:p>
    <w:p w14:paraId="5272B561" w14:textId="64B44A9A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4" w:name="_Toc65748021"/>
      <w:bookmarkStart w:id="5" w:name="_Toc163846261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0" w:name="_Toc65748022"/>
      <w:bookmarkStart w:id="11" w:name="_Toc163846262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3" w:name="_Toc65748023"/>
      <w:bookmarkStart w:id="14" w:name="_Toc163846263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6E9635DE" w:rsidR="00AC1D03" w:rsidRPr="00116CF3" w:rsidRDefault="00AC1D03" w:rsidP="00AC1D03">
                            <w:pPr>
                              <w:pStyle w:val="Opisslike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9A776F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6E9635DE" w:rsidR="00AC1D03" w:rsidRPr="00116CF3" w:rsidRDefault="00AC1D03" w:rsidP="00AC1D03">
                      <w:pPr>
                        <w:pStyle w:val="Opisslike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9A776F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9" w:name="_Toc65748025"/>
      <w:bookmarkStart w:id="20" w:name="_Toc163846264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2" w:name="_Toc163846265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2D6353FD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</w:t>
            </w:r>
            <w:r w:rsidR="001D2CE2">
              <w:rPr>
                <w:rFonts w:cs="Arial"/>
                <w:sz w:val="20"/>
                <w:szCs w:val="20"/>
              </w:rPr>
              <w:t>ka</w:t>
            </w:r>
            <w:r w:rsidRPr="00116CF3">
              <w:rPr>
                <w:rFonts w:cs="Arial"/>
                <w:sz w:val="20"/>
                <w:szCs w:val="20"/>
              </w:rPr>
              <w:t>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24E89C38" w:rsidR="005C0240" w:rsidRPr="00116CF3" w:rsidRDefault="005C0240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5" w:name="_Toc65748027"/>
      <w:bookmarkStart w:id="26" w:name="_Toc163846266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3C3C30F2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</w:t>
            </w:r>
            <w:r w:rsidR="001D2CE2">
              <w:rPr>
                <w:rFonts w:cs="Arial"/>
                <w:sz w:val="20"/>
                <w:szCs w:val="20"/>
              </w:rPr>
              <w:t>ka</w:t>
            </w:r>
            <w:r w:rsidRPr="00116CF3">
              <w:rPr>
                <w:rFonts w:cs="Arial"/>
                <w:sz w:val="20"/>
                <w:szCs w:val="20"/>
              </w:rPr>
              <w:t>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F5E37D4" w:rsidR="00B75EC1" w:rsidRPr="00116CF3" w:rsidRDefault="00975A56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7" w:name="_Toc65748028"/>
      <w:bookmarkStart w:id="28" w:name="_Toc163846267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Podnoje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0AFCC161" w:rsidR="009568FC" w:rsidRDefault="00975A5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29" w:name="_Toc163846268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7777777" w:rsidR="00975A56" w:rsidRPr="00116CF3" w:rsidRDefault="00975A56" w:rsidP="001F4C0E">
      <w:pPr>
        <w:keepNext/>
        <w:spacing w:line="300" w:lineRule="auto"/>
        <w:rPr>
          <w:rFonts w:cs="Arial"/>
        </w:rPr>
      </w:pPr>
      <w:commentRangeStart w:id="30"/>
      <w:r w:rsidRPr="00116CF3">
        <w:rPr>
          <w:rFonts w:cs="Arial"/>
          <w:noProof/>
          <w:sz w:val="24"/>
        </w:rPr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D22928" w:rsidRPr="00116CF3">
        <w:rPr>
          <w:rStyle w:val="Referencakomentara"/>
          <w:rFonts w:cs="Arial"/>
        </w:rPr>
        <w:commentReference w:id="30"/>
      </w:r>
    </w:p>
    <w:p w14:paraId="59BBB6E9" w14:textId="3839CEE7" w:rsidR="003B5BE8" w:rsidRPr="00116CF3" w:rsidRDefault="00975A56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Naslov1"/>
        <w:spacing w:line="300" w:lineRule="auto"/>
        <w:rPr>
          <w:rFonts w:ascii="Arial" w:hAnsi="Arial" w:cs="Arial"/>
        </w:rPr>
      </w:pPr>
      <w:bookmarkStart w:id="31" w:name="_Toc163846269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1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cs="Arial"/>
        </w:rPr>
      </w:pPr>
      <w:commentRangeStart w:id="32"/>
      <w:commentRangeEnd w:id="32"/>
      <w:r w:rsidRPr="00116CF3">
        <w:rPr>
          <w:rStyle w:val="Referencakomentara"/>
          <w:rFonts w:cs="Arial"/>
        </w:rPr>
        <w:lastRenderedPageBreak/>
        <w:commentReference w:id="32"/>
      </w:r>
    </w:p>
    <w:p w14:paraId="766B1961" w14:textId="1AB3F9F5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Pr="00116CF3">
        <w:rPr>
          <w:rFonts w:cs="Arial"/>
          <w:noProof/>
          <w:sz w:val="24"/>
        </w:rPr>
        <w:drawing>
          <wp:inline distT="0" distB="0" distL="0" distR="0" wp14:anchorId="33C85253" wp14:editId="6A0B4C72">
            <wp:extent cx="5760720" cy="4542155"/>
            <wp:effectExtent l="0" t="0" r="0" b="0"/>
            <wp:docPr id="340646053" name="Slika 1" descr="Slika na kojoj se prikazuje tekst, dijagram, snimka zaslona, paralel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Slika 1" descr="Slika na kojoj se prikazuje tekst, dijagram, snimka zaslona, paralelno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4A9E726B" w:rsidR="000D3F26" w:rsidRPr="00116CF3" w:rsidRDefault="000D3F2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3" w:name="_Toc16384627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3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5C912D8D" w:rsidR="003B5BE8" w:rsidRPr="00116CF3" w:rsidRDefault="00396A8F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4" w:name="_Toc163846271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4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77777777" w:rsidR="00396A8F" w:rsidRPr="00116CF3" w:rsidRDefault="00396A8F" w:rsidP="001F4C0E">
      <w:pPr>
        <w:pStyle w:val="Opisslike"/>
        <w:spacing w:line="300" w:lineRule="auto"/>
        <w:jc w:val="center"/>
        <w:rPr>
          <w:rFonts w:cs="Arial"/>
        </w:rPr>
      </w:pPr>
      <w:commentRangeStart w:id="35"/>
      <w:r w:rsidRPr="00116CF3">
        <w:rPr>
          <w:rFonts w:cs="Arial"/>
          <w:noProof/>
        </w:rPr>
        <w:drawing>
          <wp:inline distT="0" distB="0" distL="0" distR="0" wp14:anchorId="14C08613" wp14:editId="649FDC23">
            <wp:extent cx="5010150" cy="4489915"/>
            <wp:effectExtent l="0" t="0" r="0" b="635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8025" cy="44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5"/>
      <w:r w:rsidR="00D22928" w:rsidRPr="00116CF3">
        <w:rPr>
          <w:rStyle w:val="Referencakomentara"/>
          <w:rFonts w:cs="Arial"/>
          <w:i w:val="0"/>
          <w:iCs w:val="0"/>
          <w:color w:val="auto"/>
        </w:rPr>
        <w:commentReference w:id="35"/>
      </w:r>
    </w:p>
    <w:p w14:paraId="0057FFC0" w14:textId="75C2A40A" w:rsidR="000D3F26" w:rsidRPr="00116CF3" w:rsidRDefault="000D3F2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pdf-a</w:t>
      </w:r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6" w:name="_Toc163846272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6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77777777" w:rsidR="00BC5449" w:rsidRPr="00116CF3" w:rsidRDefault="00BC5449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66535C8C" w:rsidR="00BC5449" w:rsidRPr="00116CF3" w:rsidRDefault="00BC5449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Naslov1"/>
        <w:spacing w:line="300" w:lineRule="auto"/>
        <w:rPr>
          <w:rFonts w:ascii="Arial" w:hAnsi="Arial" w:cs="Arial"/>
        </w:rPr>
      </w:pPr>
      <w:bookmarkStart w:id="37" w:name="_Toc65748029"/>
      <w:bookmarkStart w:id="38" w:name="_Toc163846273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7"/>
      <w:bookmarkEnd w:id="38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50B069CE" w:rsidR="00FF1BB9" w:rsidRPr="00116CF3" w:rsidRDefault="007F136B" w:rsidP="001F4C0E">
      <w:pPr>
        <w:pStyle w:val="Opisslike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Naslov1"/>
      </w:pPr>
      <w:bookmarkStart w:id="39" w:name="_Toc163846274"/>
      <w:r w:rsidRPr="00116CF3">
        <w:t>Dodatni opis sustava</w:t>
      </w:r>
      <w:bookmarkEnd w:id="39"/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40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846275"/>
      <w:r w:rsidRPr="00116CF3">
        <w:rPr>
          <w:rFonts w:ascii="Arial" w:hAnsi="Arial" w:cs="Arial"/>
        </w:rPr>
        <w:lastRenderedPageBreak/>
        <w:t>Arhitektura sustava programske potpore</w:t>
      </w:r>
      <w:bookmarkEnd w:id="40"/>
      <w:bookmarkEnd w:id="41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2F5844FF" w:rsidR="00995E25" w:rsidRPr="00116CF3" w:rsidRDefault="00995E25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4E25B487" w:rsidR="00CF18EA" w:rsidRDefault="00BC3686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074D8933" w:rsidR="00995E25" w:rsidRPr="00CF18EA" w:rsidRDefault="00CF18EA" w:rsidP="001F4C0E">
      <w:pPr>
        <w:pStyle w:val="Opisslike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9A776F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 xml:space="preserve">Frontend (Angular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02308EEA" w14:textId="6C2E86DB" w:rsidR="00CF18EA" w:rsidRPr="001D2CE2" w:rsidRDefault="005059C7" w:rsidP="001D2CE2">
      <w:pPr>
        <w:spacing w:line="300" w:lineRule="auto"/>
        <w:jc w:val="both"/>
        <w:rPr>
          <w:rFonts w:cs="Arial"/>
        </w:rPr>
      </w:pPr>
      <w:r>
        <w:rPr>
          <w:rFonts w:cs="Arial"/>
        </w:rPr>
        <w:t>Backend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>predstavlja logički sloj aplikacije. Ovaj sloj sadrži logiku kojom se podatci dobiveni od prezentacijskog sloja dohvaćaju iz baze podataka (SQLite) i obrađuju.</w:t>
      </w:r>
      <w:r w:rsidR="00CF18EA"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846276"/>
      <w:r>
        <w:rPr>
          <w:rFonts w:ascii="Arial" w:hAnsi="Arial" w:cs="Arial"/>
        </w:rPr>
        <w:lastRenderedPageBreak/>
        <w:t>Opis modela i baze podataka</w:t>
      </w:r>
      <w:bookmarkEnd w:id="42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646029A2" w:rsidR="00081E22" w:rsidRDefault="00CF18EA" w:rsidP="001F4C0E">
      <w:pPr>
        <w:pStyle w:val="Opisslike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9A776F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846277"/>
      <w:r>
        <w:rPr>
          <w:rFonts w:ascii="Arial" w:hAnsi="Arial" w:cs="Arial"/>
        </w:rPr>
        <w:lastRenderedPageBreak/>
        <w:t>Opis implementacije</w:t>
      </w:r>
      <w:bookmarkEnd w:id="43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EntityFramework za generiranje tablica i dohvaćanje podataka iz baze SQLite. </w:t>
      </w:r>
    </w:p>
    <w:p w14:paraId="50881439" w14:textId="31D3DEE2" w:rsidR="00067129" w:rsidRDefault="00067129" w:rsidP="00067129"/>
    <w:p w14:paraId="6F560EA4" w14:textId="77777777" w:rsidR="00B57118" w:rsidRDefault="00023A9C" w:rsidP="00B57118">
      <w:pPr>
        <w:keepNext/>
      </w:pPr>
      <w:r w:rsidRPr="00023A9C">
        <w:rPr>
          <w:noProof/>
        </w:rPr>
        <w:drawing>
          <wp:inline distT="0" distB="0" distL="0" distR="0" wp14:anchorId="4557F51A" wp14:editId="396201FC">
            <wp:extent cx="5760720" cy="1869440"/>
            <wp:effectExtent l="0" t="0" r="0" b="0"/>
            <wp:docPr id="6741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21838" name="Picture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6226" w14:textId="7EA3A9C9" w:rsidR="00023A9C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3FDB1A20" w:rsidR="00067129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6</w:t>
      </w:r>
      <w:r>
        <w:fldChar w:fldCharType="end"/>
      </w:r>
      <w:r>
        <w:t>. Dijagram klasa 2. dio („repository“)</w:t>
      </w:r>
    </w:p>
    <w:p w14:paraId="14447E1E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03660197" w:rsidR="00067129" w:rsidRDefault="00B57118" w:rsidP="00B57118">
      <w:pPr>
        <w:pStyle w:val="Opisslike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9A776F">
        <w:rPr>
          <w:noProof/>
        </w:rPr>
        <w:t>17</w:t>
      </w:r>
      <w:r>
        <w:fldChar w:fldCharType="end"/>
      </w:r>
      <w:r>
        <w:t>. Dijagram klasa 3. dio („controller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 xml:space="preserve">Implementacija je podijeljena na tri dijela za svaku vrstu podataka: „model“, „repository“ i „controller“. Npr. Za recepte: u „model“ dijelu postoje klase Recipe koja predstavlja recept s podatcima koji se spremaju u bazu i RecipeCreateUpdateDTO klasa koja sadrži podatke koji su potrebni za kreiranje ili ažuriranje </w:t>
      </w:r>
      <w:r w:rsidR="00023A9C">
        <w:lastRenderedPageBreak/>
        <w:t>recepta. U „repository“ dijelu je sučelje IRecipeRepository koje sadrži apstraktne metode potrebne za funkcije kao što su kreiranje recepta, ažuriranje, bristanje i dohvaćanje iz baze.</w:t>
      </w:r>
      <w:r>
        <w:t xml:space="preserve"> Ovdje je još i RecipeRepository klasa koja implementira to sučelje. Ovaj dio aplikacije koristi objekt klase AppDbContext koji služi za pristup bazi podataka.</w:t>
      </w:r>
      <w:r w:rsidR="00023A9C">
        <w:t xml:space="preserve"> U „controller“ dijelu je RecipeController klasa koja obrađuje zahtjev dobiven od frontenda i poziva potrebne metode „repository“ dijela. Također imamo i pomoćn</w:t>
      </w:r>
      <w:r>
        <w:t>u</w:t>
      </w:r>
      <w:r w:rsidR="00023A9C">
        <w:t xml:space="preserve"> klas</w:t>
      </w:r>
      <w:r>
        <w:t xml:space="preserve">u </w:t>
      </w:r>
      <w:r w:rsidR="00023A9C">
        <w:t>UnitUtil</w:t>
      </w:r>
      <w:r>
        <w:t xml:space="preserve"> koja sadrži metode za pretvorbu mjernih jedinica.</w:t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846278"/>
      <w:r w:rsidRPr="00081E22">
        <w:rPr>
          <w:rFonts w:ascii="Arial" w:hAnsi="Arial" w:cs="Arial"/>
        </w:rPr>
        <w:t>Razrada implementacije</w:t>
      </w:r>
      <w:bookmarkEnd w:id="44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D2298E">
        <w:trPr>
          <w:trHeight w:val="35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0593A76A" w:rsidR="00081E22" w:rsidRPr="00116CF3" w:rsidRDefault="0016443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Komponente backenda</w:t>
            </w:r>
          </w:p>
        </w:tc>
      </w:tr>
      <w:tr w:rsidR="00081E22" w:rsidRPr="00116CF3" w14:paraId="7F22ADBF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A9D984" w14:textId="39F645A1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0A7D50" w14:textId="7CC1FF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6302C" w14:textId="1DBC0AD0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o aplikacije za administratorske poslove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0A9F781E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3D2FF655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  <w:r w:rsidR="0040672C">
        <w:rPr>
          <w:rFonts w:cs="Arial"/>
        </w:rPr>
        <w:lastRenderedPageBreak/>
        <w:tab/>
      </w:r>
    </w:p>
    <w:p w14:paraId="53D9849B" w14:textId="43F90CDA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846279"/>
      <w:r>
        <w:rPr>
          <w:rFonts w:ascii="Arial" w:hAnsi="Arial" w:cs="Arial"/>
        </w:rPr>
        <w:t>Dijagram stanja baze podataka</w:t>
      </w:r>
      <w:bookmarkEnd w:id="45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846280"/>
      <w:r>
        <w:rPr>
          <w:rFonts w:ascii="Arial" w:hAnsi="Arial" w:cs="Arial"/>
        </w:rPr>
        <w:lastRenderedPageBreak/>
        <w:t>Dijagram komponenti podsustava pregleda recepata</w:t>
      </w:r>
      <w:bookmarkEnd w:id="46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30F66CAE" w:rsidR="00DB30FD" w:rsidRPr="00081E22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7" w:name="_Toc163846281"/>
      <w:r>
        <w:rPr>
          <w:rFonts w:ascii="Arial" w:hAnsi="Arial" w:cs="Arial"/>
        </w:rPr>
        <w:lastRenderedPageBreak/>
        <w:t xml:space="preserve">Dijagram komponenti </w:t>
      </w:r>
      <w:bookmarkEnd w:id="47"/>
      <w:r w:rsidR="00E14151">
        <w:rPr>
          <w:rFonts w:ascii="Arial" w:hAnsi="Arial" w:cs="Arial"/>
        </w:rPr>
        <w:t>backenda</w:t>
      </w:r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4BA91F3" w14:textId="77777777" w:rsidR="009A776F" w:rsidRDefault="009A776F" w:rsidP="009A776F">
      <w:pPr>
        <w:keepNext/>
        <w:spacing w:after="0" w:line="300" w:lineRule="auto"/>
      </w:pPr>
      <w:r w:rsidRPr="009A776F">
        <w:rPr>
          <w:rFonts w:cs="Arial"/>
          <w:noProof/>
        </w:rPr>
        <w:drawing>
          <wp:inline distT="0" distB="0" distL="0" distR="0" wp14:anchorId="489EC8BB" wp14:editId="6EE00C3A">
            <wp:extent cx="5760720" cy="4045585"/>
            <wp:effectExtent l="0" t="0" r="0" b="0"/>
            <wp:docPr id="155078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85799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4BDF" w14:textId="14840441" w:rsidR="009A776F" w:rsidRDefault="009A776F" w:rsidP="009A776F">
      <w:pPr>
        <w:pStyle w:val="Opisslike"/>
        <w:rPr>
          <w:rFonts w:cs="Arial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>. Dijagram komponenti backenda</w:t>
      </w:r>
    </w:p>
    <w:p w14:paraId="13661ACD" w14:textId="74889550" w:rsidR="009A776F" w:rsidRDefault="009A776F" w:rsidP="009A776F">
      <w:pPr>
        <w:spacing w:after="0" w:line="30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lika 18 prikazuje dijagram komponenti koje su bitne za rad API-ja aplikacije. „Server.dll“ je biblioteka koja sadrži sve klase logike backenda aplikacije. „AppDb.db“ je datoteka baze podataka. Datoteka „appsettings.json“ sadrži postavke za pokretanje API-ja, kao što je lokacija datoteke baze podataka. Ostale .dll datoteke su vanjske biblioteke potrebne za rad aplikacije.</w:t>
      </w:r>
    </w:p>
    <w:p w14:paraId="282A50E6" w14:textId="77777777" w:rsidR="001D2CE2" w:rsidRDefault="001D2CE2" w:rsidP="009A776F">
      <w:pPr>
        <w:spacing w:after="0" w:line="300" w:lineRule="auto"/>
        <w:jc w:val="both"/>
        <w:rPr>
          <w:rFonts w:cs="Arial"/>
          <w:sz w:val="24"/>
          <w:szCs w:val="24"/>
        </w:rPr>
      </w:pPr>
    </w:p>
    <w:p w14:paraId="21D35662" w14:textId="3F40C4E3" w:rsidR="00DB30FD" w:rsidRPr="001D2CE2" w:rsidRDefault="001D2CE2" w:rsidP="006F3133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Administrator sustava obavlja dvije vrste posla: održavanje podataka o receptima i osvježavanje podataka o korisnicima.</w:t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8" w:name="_Toc163846282"/>
      <w:r>
        <w:rPr>
          <w:rFonts w:ascii="Arial" w:hAnsi="Arial" w:cs="Arial"/>
        </w:rPr>
        <w:lastRenderedPageBreak/>
        <w:t>Dijagram razmještaja</w:t>
      </w:r>
      <w:bookmarkEnd w:id="48"/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5EDA1B79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>Slika ** prikazuje dijagram razmještaja sustava pretrage recepata koji se nalazi na aplikacijskom poslužitelju __________ s operacijskim sustavom _______ te se pokreće unutar _____________</w:t>
      </w:r>
      <w:r>
        <w:rPr>
          <w:rFonts w:cs="Arial"/>
          <w:sz w:val="24"/>
          <w:szCs w:val="24"/>
        </w:rPr>
        <w:t>.</w:t>
      </w:r>
    </w:p>
    <w:p w14:paraId="3391DDA3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C5B2E3C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7F504B2B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07639548" w14:textId="77777777" w:rsidR="006F3133" w:rsidRDefault="006F3133">
      <w:pPr>
        <w:spacing w:after="0" w:line="240" w:lineRule="auto"/>
        <w:rPr>
          <w:rFonts w:cs="Arial"/>
          <w:sz w:val="24"/>
          <w:szCs w:val="24"/>
        </w:rPr>
      </w:pPr>
    </w:p>
    <w:p w14:paraId="60593178" w14:textId="00A16E59" w:rsidR="006F3133" w:rsidRDefault="006F3133" w:rsidP="006F3133">
      <w:pPr>
        <w:spacing w:after="0" w:line="240" w:lineRule="auto"/>
        <w:jc w:val="both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  <w:sz w:val="24"/>
          <w:szCs w:val="24"/>
        </w:rPr>
        <w:t>Poslužitelju korisnici pristupaju sa svojim uređajima, a posebni poslužitelj se koristi za pohranu podataka s SQLite implementacijom sustava za upravljanje bazama podataka gdje se pohranjuju svi bitni podaci, a to su podaci o korisnicima i receptima te favoriziranim receptima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9" w:name="_Toc163846283"/>
      <w:r>
        <w:rPr>
          <w:rFonts w:ascii="Arial" w:hAnsi="Arial" w:cs="Arial"/>
        </w:rPr>
        <w:lastRenderedPageBreak/>
        <w:t>Zaključak</w:t>
      </w:r>
      <w:bookmarkEnd w:id="49"/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321F0B">
      <w:headerReference w:type="default" r:id="rId33"/>
      <w:footerReference w:type="default" r:id="rId34"/>
      <w:headerReference w:type="first" r:id="rId35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Danko Ivošević (divosevic)" w:date="2024-03-28T16:01:00Z" w:initials="DI(">
    <w:p w14:paraId="71E878C5" w14:textId="63B2D59C" w:rsidR="00D22928" w:rsidRDefault="00D22928">
      <w:pPr>
        <w:pStyle w:val="Tekstkomentara"/>
      </w:pPr>
      <w:r>
        <w:rPr>
          <w:rStyle w:val="Referencakomentara"/>
        </w:rPr>
        <w:annotationRef/>
      </w:r>
      <w:r>
        <w:t>Notacija povratnih poruka?</w:t>
      </w:r>
    </w:p>
  </w:comment>
  <w:comment w:id="32" w:author="Danko Ivošević (divosevic)" w:date="2024-04-10T11:19:00Z" w:initials="DI(">
    <w:p w14:paraId="27418126" w14:textId="316E6554" w:rsidR="00826A47" w:rsidRDefault="00826A47">
      <w:pPr>
        <w:pStyle w:val="Tekstkomentara"/>
      </w:pPr>
      <w:r>
        <w:rPr>
          <w:rStyle w:val="Referencakomentara"/>
        </w:rPr>
        <w:annotationRef/>
      </w:r>
      <w:r>
        <w:t>Notacija uvjeta grananja?</w:t>
      </w:r>
    </w:p>
  </w:comment>
  <w:comment w:id="35" w:author="Danko Ivošević (divosevic)" w:date="2024-03-28T16:02:00Z" w:initials="DI(">
    <w:p w14:paraId="5EB9BEF3" w14:textId="4AB26A23" w:rsidR="00D22928" w:rsidRDefault="00D22928">
      <w:pPr>
        <w:pStyle w:val="Tekstkomentara"/>
      </w:pPr>
      <w:r>
        <w:rPr>
          <w:rStyle w:val="Referencakomentara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878C5" w15:done="0"/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2F2" w16cex:dateUtc="2024-03-28T15:01:00Z"/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878C5" w16cid:durableId="29B012F2"/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7022F" w14:textId="77777777" w:rsidR="00321F0B" w:rsidRDefault="00321F0B" w:rsidP="00E9762A">
      <w:pPr>
        <w:spacing w:after="0" w:line="240" w:lineRule="auto"/>
      </w:pPr>
      <w:r>
        <w:separator/>
      </w:r>
    </w:p>
  </w:endnote>
  <w:endnote w:type="continuationSeparator" w:id="0">
    <w:p w14:paraId="3CC5AB23" w14:textId="77777777" w:rsidR="00321F0B" w:rsidRDefault="00321F0B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0DF7702B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1D2CE2">
            <w:rPr>
              <w:noProof/>
            </w:rPr>
            <w:t>16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6AA0F" w14:textId="77777777" w:rsidR="00321F0B" w:rsidRDefault="00321F0B" w:rsidP="00E9762A">
      <w:pPr>
        <w:spacing w:after="0" w:line="240" w:lineRule="auto"/>
      </w:pPr>
      <w:r>
        <w:separator/>
      </w:r>
    </w:p>
  </w:footnote>
  <w:footnote w:type="continuationSeparator" w:id="0">
    <w:p w14:paraId="19A76D28" w14:textId="77777777" w:rsidR="00321F0B" w:rsidRDefault="00321F0B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64432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2CE2"/>
    <w:rsid w:val="001D4320"/>
    <w:rsid w:val="001E5953"/>
    <w:rsid w:val="001E7672"/>
    <w:rsid w:val="001F00A5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1F0B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672C"/>
    <w:rsid w:val="00407EC9"/>
    <w:rsid w:val="00416C0D"/>
    <w:rsid w:val="00424636"/>
    <w:rsid w:val="0042572F"/>
    <w:rsid w:val="004274A2"/>
    <w:rsid w:val="00427BBD"/>
    <w:rsid w:val="00432B21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516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2B20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A776F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4C8E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298E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4151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Opisslike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Brojstranice">
    <w:name w:val="page number"/>
    <w:basedOn w:val="Zadanifontodlomka"/>
    <w:uiPriority w:val="99"/>
    <w:semiHidden/>
    <w:unhideWhenUsed/>
    <w:rsid w:val="009A50CC"/>
  </w:style>
  <w:style w:type="character" w:styleId="Referencakomentara">
    <w:name w:val="annotation reference"/>
    <w:basedOn w:val="Zadanifontodlomka"/>
    <w:uiPriority w:val="99"/>
    <w:semiHidden/>
    <w:unhideWhenUsed/>
    <w:rsid w:val="00D2292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D22928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2292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22928"/>
    <w:rPr>
      <w:b/>
      <w:bCs/>
      <w:lang w:eastAsia="en-US"/>
    </w:rPr>
  </w:style>
  <w:style w:type="paragraph" w:styleId="Revizija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Zadanifontodlomka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280</TotalTime>
  <Pages>36</Pages>
  <Words>3522</Words>
  <Characters>20080</Characters>
  <Application>Microsoft Office Word</Application>
  <DocSecurity>0</DocSecurity>
  <Lines>167</Lines>
  <Paragraphs>4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3555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7</cp:revision>
  <cp:lastPrinted>2008-05-05T13:41:00Z</cp:lastPrinted>
  <dcterms:created xsi:type="dcterms:W3CDTF">2024-04-11T21:20:00Z</dcterms:created>
  <dcterms:modified xsi:type="dcterms:W3CDTF">2024-04-16T19:14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